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iology_ma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8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4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for interaction = 0.571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4:31Z</dcterms:created>
  <dcterms:modified xsi:type="dcterms:W3CDTF">2025-10-13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